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9BBC5" w14:textId="2B844CC9" w:rsidR="00A944B2" w:rsidRDefault="005E4E4D" w:rsidP="005E4E4D">
      <w:pPr>
        <w:pStyle w:val="HTMLPreformatted"/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spacing w:after="300"/>
        <w:rPr>
          <w:rFonts w:asciiTheme="minorHAnsi" w:hAnsiTheme="minorHAnsi" w:cstheme="minorHAnsi"/>
        </w:rPr>
      </w:pPr>
      <w:r w:rsidRPr="00A944B2">
        <w:rPr>
          <w:rFonts w:asciiTheme="minorHAnsi" w:hAnsiTheme="minorHAnsi" w:cstheme="minorHAnsi"/>
        </w:rPr>
        <w:t>Hello All!.</w:t>
      </w:r>
      <w:r w:rsidRPr="00A944B2">
        <w:rPr>
          <w:rFonts w:asciiTheme="minorHAnsi" w:hAnsiTheme="minorHAnsi" w:cstheme="minorHAnsi"/>
        </w:rPr>
        <w:br/>
      </w:r>
      <w:r w:rsidRPr="00A944B2">
        <w:rPr>
          <w:rFonts w:asciiTheme="minorHAnsi" w:hAnsiTheme="minorHAnsi" w:cstheme="minorHAnsi"/>
        </w:rPr>
        <w:br/>
        <w:t>There would be various scenarios which would want us to deploy the resources in various regions at a time. This can be done using terraform!</w:t>
      </w:r>
      <w:r w:rsidRPr="00A944B2">
        <w:rPr>
          <w:rFonts w:asciiTheme="minorHAnsi" w:hAnsiTheme="minorHAnsi" w:cstheme="minorHAnsi"/>
        </w:rPr>
        <w:br/>
        <w:t xml:space="preserve">here is the </w:t>
      </w:r>
      <w:proofErr w:type="spellStart"/>
      <w:r w:rsidRPr="00A944B2">
        <w:rPr>
          <w:rFonts w:asciiTheme="minorHAnsi" w:hAnsiTheme="minorHAnsi" w:cstheme="minorHAnsi"/>
        </w:rPr>
        <w:t>usecase</w:t>
      </w:r>
      <w:proofErr w:type="spellEnd"/>
      <w:r w:rsidRPr="00A944B2">
        <w:rPr>
          <w:rFonts w:asciiTheme="minorHAnsi" w:hAnsiTheme="minorHAnsi" w:cstheme="minorHAnsi"/>
        </w:rPr>
        <w:t xml:space="preserve"> where we are trying to deploy the </w:t>
      </w:r>
      <w:proofErr w:type="spellStart"/>
      <w:r w:rsidRPr="00A944B2">
        <w:rPr>
          <w:rFonts w:asciiTheme="minorHAnsi" w:hAnsiTheme="minorHAnsi" w:cstheme="minorHAnsi"/>
        </w:rPr>
        <w:t>vcn</w:t>
      </w:r>
      <w:proofErr w:type="spellEnd"/>
      <w:r w:rsidRPr="00A944B2">
        <w:rPr>
          <w:rFonts w:asciiTheme="minorHAnsi" w:hAnsiTheme="minorHAnsi" w:cstheme="minorHAnsi"/>
        </w:rPr>
        <w:t xml:space="preserve"> within a new compartment using terraform.</w:t>
      </w:r>
      <w:r w:rsidRPr="00A944B2">
        <w:rPr>
          <w:rFonts w:asciiTheme="minorHAnsi" w:hAnsiTheme="minorHAnsi" w:cstheme="minorHAnsi"/>
        </w:rPr>
        <w:br/>
        <w:t>here, the compartment requires to be created in the home region, and we are creating the VCN in another region, how can this be achieved?</w:t>
      </w:r>
      <w:r w:rsidRPr="00A944B2">
        <w:rPr>
          <w:rFonts w:asciiTheme="minorHAnsi" w:hAnsiTheme="minorHAnsi" w:cstheme="minorHAnsi"/>
        </w:rPr>
        <w:br/>
        <w:t>we need to make use of Alias in terraform.</w:t>
      </w:r>
      <w:r w:rsidRPr="00A944B2">
        <w:rPr>
          <w:rFonts w:asciiTheme="minorHAnsi" w:hAnsiTheme="minorHAnsi" w:cstheme="minorHAnsi"/>
        </w:rPr>
        <w:br/>
        <w:t xml:space="preserve">Alias can be used to define multiple terraform provider </w:t>
      </w:r>
      <w:proofErr w:type="spellStart"/>
      <w:r w:rsidRPr="00A944B2">
        <w:rPr>
          <w:rFonts w:asciiTheme="minorHAnsi" w:hAnsiTheme="minorHAnsi" w:cstheme="minorHAnsi"/>
        </w:rPr>
        <w:t>configuarations</w:t>
      </w:r>
      <w:proofErr w:type="spellEnd"/>
      <w:r w:rsidRPr="00A944B2">
        <w:rPr>
          <w:rFonts w:asciiTheme="minorHAnsi" w:hAnsiTheme="minorHAnsi" w:cstheme="minorHAnsi"/>
        </w:rPr>
        <w:t>. we defin</w:t>
      </w:r>
      <w:r w:rsidR="00A944B2">
        <w:rPr>
          <w:rFonts w:asciiTheme="minorHAnsi" w:hAnsiTheme="minorHAnsi" w:cstheme="minorHAnsi"/>
        </w:rPr>
        <w:t>e</w:t>
      </w:r>
      <w:r w:rsidRPr="00A944B2">
        <w:rPr>
          <w:rFonts w:asciiTheme="minorHAnsi" w:hAnsiTheme="minorHAnsi" w:cstheme="minorHAnsi"/>
        </w:rPr>
        <w:t xml:space="preserve"> the </w:t>
      </w:r>
      <w:proofErr w:type="spellStart"/>
      <w:r w:rsidRPr="00A944B2">
        <w:rPr>
          <w:rFonts w:asciiTheme="minorHAnsi" w:hAnsiTheme="minorHAnsi" w:cstheme="minorHAnsi"/>
        </w:rPr>
        <w:t>configuaration</w:t>
      </w:r>
      <w:proofErr w:type="spellEnd"/>
      <w:r w:rsidRPr="00A944B2">
        <w:rPr>
          <w:rFonts w:asciiTheme="minorHAnsi" w:hAnsiTheme="minorHAnsi" w:cstheme="minorHAnsi"/>
        </w:rPr>
        <w:t xml:space="preserve"> for home region and then another </w:t>
      </w:r>
      <w:proofErr w:type="spellStart"/>
      <w:r w:rsidRPr="00A944B2">
        <w:rPr>
          <w:rFonts w:asciiTheme="minorHAnsi" w:hAnsiTheme="minorHAnsi" w:cstheme="minorHAnsi"/>
        </w:rPr>
        <w:t>configuaration</w:t>
      </w:r>
      <w:proofErr w:type="spellEnd"/>
      <w:r w:rsidRPr="00A944B2">
        <w:rPr>
          <w:rFonts w:asciiTheme="minorHAnsi" w:hAnsiTheme="minorHAnsi" w:cstheme="minorHAnsi"/>
        </w:rPr>
        <w:t xml:space="preserve"> for the region where we want to deploy resources.</w:t>
      </w:r>
    </w:p>
    <w:p w14:paraId="137875D8" w14:textId="365CF3DE" w:rsidR="00A944B2" w:rsidRDefault="00A944B2" w:rsidP="005E4E4D">
      <w:pPr>
        <w:pStyle w:val="HTMLPreformatted"/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spacing w:after="300"/>
      </w:pPr>
      <w:r>
        <w:rPr>
          <w:rFonts w:asciiTheme="minorHAnsi" w:hAnsiTheme="minorHAnsi" w:cstheme="minorHAnsi"/>
        </w:rPr>
        <w:t xml:space="preserve">Here is the example on how to define </w:t>
      </w:r>
      <w:proofErr w:type="spellStart"/>
      <w:r>
        <w:rPr>
          <w:rFonts w:asciiTheme="minorHAnsi" w:hAnsiTheme="minorHAnsi" w:cstheme="minorHAnsi"/>
        </w:rPr>
        <w:t>configuaration</w:t>
      </w:r>
      <w:proofErr w:type="spellEnd"/>
      <w:r>
        <w:rPr>
          <w:rFonts w:asciiTheme="minorHAnsi" w:hAnsiTheme="minorHAnsi" w:cstheme="minorHAnsi"/>
        </w:rPr>
        <w:t xml:space="preserve"> using Alias.</w:t>
      </w:r>
    </w:p>
    <w:p w14:paraId="47C9D6A5" w14:textId="5CC52DBC" w:rsidR="005E4E4D" w:rsidRPr="005E4E4D" w:rsidRDefault="005E4E4D" w:rsidP="005E4E4D">
      <w:pPr>
        <w:pStyle w:val="HTMLPreformatted"/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spacing w:after="300"/>
        <w:rPr>
          <w:rFonts w:ascii="Consolas" w:hAnsi="Consolas"/>
          <w:color w:val="47423E"/>
        </w:rPr>
      </w:pPr>
      <w:r>
        <w:br/>
      </w:r>
      <w:r w:rsidRPr="005E4E4D">
        <w:rPr>
          <w:rFonts w:ascii="Consolas" w:hAnsi="Consolas"/>
          <w:color w:val="47423E"/>
        </w:rPr>
        <w:t>provider "</w:t>
      </w:r>
      <w:proofErr w:type="spellStart"/>
      <w:r w:rsidRPr="005E4E4D">
        <w:rPr>
          <w:rFonts w:ascii="Consolas" w:hAnsi="Consolas"/>
          <w:color w:val="47423E"/>
        </w:rPr>
        <w:t>oci</w:t>
      </w:r>
      <w:proofErr w:type="spellEnd"/>
      <w:r w:rsidRPr="005E4E4D">
        <w:rPr>
          <w:rFonts w:ascii="Consolas" w:hAnsi="Consolas"/>
          <w:color w:val="47423E"/>
        </w:rPr>
        <w:t>" {</w:t>
      </w:r>
    </w:p>
    <w:p w14:paraId="253C64D0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</w:t>
      </w:r>
      <w:r w:rsidRPr="005E4E4D">
        <w:rPr>
          <w:rFonts w:ascii="Consolas" w:eastAsia="Times New Roman" w:hAnsi="Consolas" w:cs="Courier New"/>
          <w:b/>
          <w:bCs/>
          <w:color w:val="47423E"/>
          <w:sz w:val="20"/>
          <w:szCs w:val="20"/>
        </w:rPr>
        <w:t>alias            = "home"</w:t>
      </w:r>
    </w:p>
    <w:p w14:paraId="18F4567B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region           = </w:t>
      </w:r>
      <w:proofErr w:type="spellStart"/>
      <w:proofErr w:type="gram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var.region</w:t>
      </w:r>
      <w:proofErr w:type="spellEnd"/>
      <w:proofErr w:type="gramEnd"/>
    </w:p>
    <w:p w14:paraId="70A67B22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</w:t>
      </w:r>
      <w:proofErr w:type="spell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tenancy_ocid</w:t>
      </w:r>
      <w:proofErr w:type="spellEnd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   = </w:t>
      </w:r>
      <w:proofErr w:type="spellStart"/>
      <w:proofErr w:type="gram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var.tenancy</w:t>
      </w:r>
      <w:proofErr w:type="gramEnd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_ocid</w:t>
      </w:r>
      <w:proofErr w:type="spellEnd"/>
    </w:p>
    <w:p w14:paraId="3DCEA802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</w:t>
      </w:r>
      <w:proofErr w:type="spell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user_ocid</w:t>
      </w:r>
      <w:proofErr w:type="spellEnd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      = </w:t>
      </w:r>
      <w:proofErr w:type="spell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var.user_ocid</w:t>
      </w:r>
      <w:proofErr w:type="spellEnd"/>
    </w:p>
    <w:p w14:paraId="3C103ADB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fingerprint      = </w:t>
      </w:r>
      <w:proofErr w:type="spellStart"/>
      <w:proofErr w:type="gram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var.fingerprint</w:t>
      </w:r>
      <w:proofErr w:type="spellEnd"/>
      <w:proofErr w:type="gramEnd"/>
    </w:p>
    <w:p w14:paraId="55AEAD23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</w:t>
      </w:r>
      <w:proofErr w:type="spell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private_key_path</w:t>
      </w:r>
      <w:proofErr w:type="spellEnd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= </w:t>
      </w:r>
      <w:proofErr w:type="spellStart"/>
      <w:proofErr w:type="gram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var.private</w:t>
      </w:r>
      <w:proofErr w:type="gramEnd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_key_path</w:t>
      </w:r>
      <w:proofErr w:type="spellEnd"/>
    </w:p>
    <w:p w14:paraId="2934FFCB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}</w:t>
      </w:r>
    </w:p>
    <w:p w14:paraId="7145CDAF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</w:p>
    <w:p w14:paraId="1DF0A298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provider "</w:t>
      </w:r>
      <w:proofErr w:type="spell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oci</w:t>
      </w:r>
      <w:proofErr w:type="spellEnd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" {</w:t>
      </w:r>
    </w:p>
    <w:p w14:paraId="339A69FA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</w:t>
      </w:r>
      <w:r w:rsidRPr="005E4E4D">
        <w:rPr>
          <w:rFonts w:ascii="Consolas" w:eastAsia="Times New Roman" w:hAnsi="Consolas" w:cs="Courier New"/>
          <w:b/>
          <w:bCs/>
          <w:color w:val="47423E"/>
          <w:sz w:val="20"/>
          <w:szCs w:val="20"/>
        </w:rPr>
        <w:t>alias            = "region2"</w:t>
      </w:r>
    </w:p>
    <w:p w14:paraId="45E05D9B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region           = </w:t>
      </w:r>
      <w:proofErr w:type="gram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var.region</w:t>
      </w:r>
      <w:proofErr w:type="gramEnd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2</w:t>
      </w:r>
    </w:p>
    <w:p w14:paraId="4B73EF94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</w:t>
      </w:r>
      <w:proofErr w:type="spell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tenancy_ocid</w:t>
      </w:r>
      <w:proofErr w:type="spellEnd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   = </w:t>
      </w:r>
      <w:proofErr w:type="spellStart"/>
      <w:proofErr w:type="gram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var.tenancy</w:t>
      </w:r>
      <w:proofErr w:type="gramEnd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_ocid</w:t>
      </w:r>
      <w:proofErr w:type="spellEnd"/>
    </w:p>
    <w:p w14:paraId="39BAECAA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</w:t>
      </w:r>
      <w:proofErr w:type="spell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user_ocid</w:t>
      </w:r>
      <w:proofErr w:type="spellEnd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      = </w:t>
      </w:r>
      <w:proofErr w:type="spell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var.user_ocid</w:t>
      </w:r>
      <w:proofErr w:type="spellEnd"/>
    </w:p>
    <w:p w14:paraId="5315FED0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fingerprint      = </w:t>
      </w:r>
      <w:proofErr w:type="spellStart"/>
      <w:proofErr w:type="gram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var.fingerprint</w:t>
      </w:r>
      <w:proofErr w:type="spellEnd"/>
      <w:proofErr w:type="gramEnd"/>
    </w:p>
    <w:p w14:paraId="0DDD4F3A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nsolas" w:eastAsia="Times New Roman" w:hAnsi="Consolas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 </w:t>
      </w:r>
      <w:proofErr w:type="spell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private_key_path</w:t>
      </w:r>
      <w:proofErr w:type="spellEnd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 xml:space="preserve"> = </w:t>
      </w:r>
      <w:proofErr w:type="spellStart"/>
      <w:proofErr w:type="gramStart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var.private</w:t>
      </w:r>
      <w:proofErr w:type="gramEnd"/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_key_path</w:t>
      </w:r>
      <w:proofErr w:type="spellEnd"/>
    </w:p>
    <w:p w14:paraId="7E35197E" w14:textId="77777777" w:rsidR="005E4E4D" w:rsidRPr="005E4E4D" w:rsidRDefault="005E4E4D" w:rsidP="005E4E4D">
      <w:pPr>
        <w:pBdr>
          <w:left w:val="single" w:sz="6" w:space="8" w:color="C4CED7"/>
          <w:bottom w:val="single" w:sz="6" w:space="8" w:color="C4CED7"/>
          <w:right w:val="single" w:sz="6" w:space="8" w:color="C4CED7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00" w:line="240" w:lineRule="auto"/>
        <w:rPr>
          <w:rFonts w:ascii="Courier New" w:eastAsia="Times New Roman" w:hAnsi="Courier New" w:cs="Courier New"/>
          <w:color w:val="47423E"/>
          <w:sz w:val="20"/>
          <w:szCs w:val="20"/>
        </w:rPr>
      </w:pPr>
      <w:r w:rsidRPr="005E4E4D">
        <w:rPr>
          <w:rFonts w:ascii="Consolas" w:eastAsia="Times New Roman" w:hAnsi="Consolas" w:cs="Courier New"/>
          <w:color w:val="47423E"/>
          <w:sz w:val="20"/>
          <w:szCs w:val="20"/>
        </w:rPr>
        <w:t>}</w:t>
      </w:r>
    </w:p>
    <w:p w14:paraId="139272A4" w14:textId="77777777" w:rsidR="005E4E4D" w:rsidRDefault="005E4E4D">
      <w:r>
        <w:lastRenderedPageBreak/>
        <w:t>Define the variables for both the regions in the variables file of terraform.</w:t>
      </w:r>
    </w:p>
    <w:p w14:paraId="6E8C25D8" w14:textId="797347EB" w:rsidR="00212130" w:rsidRDefault="005E4E4D">
      <w:r>
        <w:t>I have also used the “</w:t>
      </w:r>
      <w:proofErr w:type="spellStart"/>
      <w:r>
        <w:t>time_sleep</w:t>
      </w:r>
      <w:proofErr w:type="spellEnd"/>
      <w:r>
        <w:t>” resource to make sure the compartment is up and running before we create the VCN within it.</w:t>
      </w:r>
      <w:r>
        <w:br/>
        <w:t xml:space="preserve"> please follow the script to understand more on deployment.</w:t>
      </w:r>
      <w:r>
        <w:br/>
        <w:t>here is the output,</w:t>
      </w:r>
      <w:r>
        <w:br/>
      </w:r>
      <w:r w:rsidRPr="005E4E4D">
        <w:drawing>
          <wp:inline distT="0" distB="0" distL="0" distR="0" wp14:anchorId="557A1F82" wp14:editId="38A551D5">
            <wp:extent cx="5943600" cy="2806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B0100" w14:textId="13E67C38" w:rsidR="005E4E4D" w:rsidRDefault="005E4E4D">
      <w:r>
        <w:t>Hope this helps, Happy lear</w:t>
      </w:r>
      <w:bookmarkStart w:id="0" w:name="_GoBack"/>
      <w:bookmarkEnd w:id="0"/>
      <w:r>
        <w:t>ning!</w:t>
      </w:r>
    </w:p>
    <w:sectPr w:rsidR="005E4E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szAzMTIxNDMytzRU0lEKTi0uzszPAykwrAUABITMriwAAAA="/>
  </w:docVars>
  <w:rsids>
    <w:rsidRoot w:val="009412EF"/>
    <w:rsid w:val="00212130"/>
    <w:rsid w:val="005E4E4D"/>
    <w:rsid w:val="009412EF"/>
    <w:rsid w:val="00A944B2"/>
    <w:rsid w:val="00DD3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BB774"/>
  <w15:chartTrackingRefBased/>
  <w15:docId w15:val="{E3F656F1-7545-4B97-9AB0-CD2EAFC73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E4E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E4E4D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E4E4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5E4E4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21</Words>
  <Characters>1266</Characters>
  <Application>Microsoft Office Word</Application>
  <DocSecurity>0</DocSecurity>
  <Lines>10</Lines>
  <Paragraphs>2</Paragraphs>
  <ScaleCrop>false</ScaleCrop>
  <Company>Oracle</Company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shree N</dc:creator>
  <cp:keywords/>
  <dc:description/>
  <cp:lastModifiedBy>Meghashree N</cp:lastModifiedBy>
  <cp:revision>3</cp:revision>
  <dcterms:created xsi:type="dcterms:W3CDTF">2021-09-14T04:50:00Z</dcterms:created>
  <dcterms:modified xsi:type="dcterms:W3CDTF">2021-09-14T05:00:00Z</dcterms:modified>
</cp:coreProperties>
</file>